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Style</w:t>
      </w:r>
    </w:p>
    <w:p>
      <w:pPr>
        <w:pStyle w:val="Author"/>
      </w:pPr>
      <w:r>
        <w:t xml:space="preserve">MSM</w:t>
      </w:r>
    </w:p>
    <w:p>
      <w:pPr>
        <w:pStyle w:val="Date"/>
      </w:pPr>
      <w:r>
        <w:t xml:space="preserve">5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20181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49E4A" w14:textId="68D9747C" w:rsidR="000B6FFA" w:rsidRPr="000B6FFA" w:rsidRDefault="000B6FFA" w:rsidP="000B6FFA">
    <w:pPr>
      <w:spacing w:after="0"/>
      <w:jc w:val="right"/>
      <w:rPr>
        <w:rFonts w:ascii="Times New Roman" w:eastAsia="Times New Roman" w:hAnsi="Times New Roman" w:cs="Times New Roman"/>
        <w:lang w:val="en-CH" w:eastAsia="en-GB"/>
      </w:rPr>
    </w:pPr>
    <w:r w:rsidRPr="000B6FFA">
      <w:rPr>
        <w:rFonts w:ascii="Times New Roman" w:eastAsia="Times New Roman" w:hAnsi="Times New Roman" w:cs="Times New Roman"/>
        <w:lang w:val="en-CH" w:eastAsia="en-GB"/>
      </w:rPr>
      <w:fldChar w:fldCharType="begin"/>
    </w:r>
    <w:r w:rsidRPr="000B6FFA">
      <w:rPr>
        <w:rFonts w:ascii="Times New Roman" w:eastAsia="Times New Roman" w:hAnsi="Times New Roman" w:cs="Times New Roman"/>
        <w:lang w:val="en-CH" w:eastAsia="en-GB"/>
      </w:rPr>
      <w:instrText xml:space="preserve"> INCLUDEPICTURE "/var/folders/95/hk5gnm5s029b7kfxvlj9_2pm0000gn/T/com.microsoft.Word/WebArchiveCopyPasteTempFiles/250px-Logo_Universit%C3%A4t_Bern.svg.png" \* MERGEFORMATINET </w:instrText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separate"/>
    </w:r>
    <w:r w:rsidR="002E03C4" w:rsidRPr="002E03C4">
      <w:rPr>
        <w:rFonts w:ascii="Times New Roman" w:eastAsia="Times New Roman" w:hAnsi="Times New Roman" w:cs="Times New Roman"/>
        <w:noProof/>
        <w:lang w:val="en-CH" w:eastAsia="en-GB"/>
      </w:rPr>
      <w:pict w14:anchorId="058D4C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2.35pt;height:52.35pt;mso-width-percent:0;mso-height-percent:0;mso-width-percent:0;mso-height-percent:0">
          <v:imagedata r:id="rId1" r:href="rId2"/>
        </v:shape>
      </w:pict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end"/>
    </w:r>
  </w:p>
  <w:p w14:paraId="351BC802" w14:textId="77777777" w:rsidR="000B6FFA" w:rsidRDefault="000B6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40FA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5AEC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40F3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5004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BEC3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E06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5CA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2E5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D83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961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C682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C81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340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4014"/>
  </w:style>
  <w:style w:type="paragraph" w:styleId="Header">
    <w:name w:val="header"/>
    <w:basedOn w:val="Normal"/>
    <w:link w:val="Head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6FFA"/>
  </w:style>
  <w:style w:type="paragraph" w:styleId="Footer">
    <w:name w:val="footer"/>
    <w:basedOn w:val="Normal"/>
    <w:link w:val="Foot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6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3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file:////var/folders/95/hk5gnm5s029b7kfxvlj9_2pm0000gn/T/com.microsoft.Word/WebArchiveCopyPasteTempFiles/250px-Logo_Universit%25C3%25A4t_Bern.svg.pn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Style</dc:title>
  <dc:creator>MSM</dc:creator>
  <cp:keywords/>
  <dcterms:created xsi:type="dcterms:W3CDTF">2020-05-26T14:17:05Z</dcterms:created>
  <dcterms:modified xsi:type="dcterms:W3CDTF">2020-05-26T14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/>
  </property>
</Properties>
</file>